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marbled new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373; Residual df = 2,26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7:19:31Z</dcterms:created>
  <dcterms:modified xsi:type="dcterms:W3CDTF">2024-12-19T17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